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ED534" w14:textId="382D3B77" w:rsidR="00A66119" w:rsidRDefault="00E6700B" w:rsidP="00151D92">
      <w:pPr>
        <w:snapToGrid w:val="0"/>
        <w:spacing w:beforeLines="50" w:before="180" w:line="288" w:lineRule="auto"/>
        <w:jc w:val="center"/>
        <w:rPr>
          <w:rFonts w:ascii="標楷體" w:eastAsia="標楷體" w:cs="標楷體"/>
          <w:b/>
          <w:color w:val="000000"/>
          <w:kern w:val="0"/>
          <w:sz w:val="36"/>
          <w:szCs w:val="36"/>
        </w:rPr>
      </w:pPr>
      <w:r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國立中正大學</w:t>
      </w:r>
      <w:r w:rsidR="00C45DE1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理學院</w:t>
      </w:r>
    </w:p>
    <w:p w14:paraId="41B1ACFD" w14:textId="40C02836" w:rsidR="00E6700B" w:rsidRPr="00106BCF" w:rsidRDefault="004A453B" w:rsidP="00FC1655">
      <w:pPr>
        <w:snapToGrid w:val="0"/>
        <w:spacing w:line="288" w:lineRule="auto"/>
        <w:jc w:val="center"/>
        <w:rPr>
          <w:b/>
          <w:sz w:val="36"/>
          <w:szCs w:val="36"/>
        </w:rPr>
      </w:pPr>
      <w:r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「</w:t>
      </w:r>
      <w:r w:rsidR="00A66119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循環科技與永續發展</w:t>
      </w:r>
      <w:r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」</w:t>
      </w:r>
      <w:r w:rsidR="00037FE1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跨領域</w:t>
      </w:r>
      <w:r w:rsidR="009D487B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學分</w:t>
      </w:r>
      <w:r w:rsidR="00A66119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學程</w:t>
      </w:r>
      <w:r w:rsidR="00FA4485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報名</w:t>
      </w:r>
      <w:r w:rsidR="00E6700B" w:rsidRPr="00106BCF">
        <w:rPr>
          <w:rFonts w:ascii="標楷體" w:eastAsia="標楷體" w:cs="標楷體" w:hint="eastAsia"/>
          <w:b/>
          <w:color w:val="000000"/>
          <w:kern w:val="0"/>
          <w:sz w:val="36"/>
          <w:szCs w:val="36"/>
        </w:rPr>
        <w:t>表</w:t>
      </w:r>
    </w:p>
    <w:p w14:paraId="58462E11" w14:textId="757B8CF0" w:rsidR="00E6700B" w:rsidRPr="009535ED" w:rsidRDefault="009535ED" w:rsidP="00525DB9">
      <w:pPr>
        <w:pStyle w:val="a3"/>
        <w:spacing w:beforeLines="50" w:before="180"/>
        <w:ind w:right="-760"/>
        <w:jc w:val="right"/>
      </w:pPr>
      <w:r w:rsidRPr="009535ED">
        <w:rPr>
          <w:rFonts w:eastAsia="標楷體"/>
        </w:rPr>
        <w:t>2020.1</w:t>
      </w:r>
      <w:r w:rsidR="00FA4485">
        <w:rPr>
          <w:rFonts w:eastAsia="標楷體" w:hint="eastAsia"/>
        </w:rPr>
        <w:t>2</w:t>
      </w:r>
      <w:r w:rsidRPr="009535ED">
        <w:rPr>
          <w:rFonts w:eastAsia="標楷體"/>
        </w:rPr>
        <w:t>.0</w:t>
      </w:r>
      <w:r w:rsidR="00FA4485">
        <w:rPr>
          <w:rFonts w:eastAsia="標楷體" w:hint="eastAsia"/>
        </w:rPr>
        <w:t>2</w:t>
      </w:r>
      <w:r w:rsidRPr="009535ED">
        <w:rPr>
          <w:rFonts w:eastAsia="標楷體"/>
        </w:rPr>
        <w:t>修訂</w:t>
      </w:r>
    </w:p>
    <w:tbl>
      <w:tblPr>
        <w:tblW w:w="9855" w:type="dxa"/>
        <w:tblInd w:w="-652" w:type="dxa"/>
        <w:tblBorders>
          <w:top w:val="single" w:sz="6" w:space="0" w:color="404040" w:themeColor="text1" w:themeTint="BF"/>
          <w:left w:val="single" w:sz="6" w:space="0" w:color="404040" w:themeColor="text1" w:themeTint="BF"/>
          <w:bottom w:val="single" w:sz="6" w:space="0" w:color="404040" w:themeColor="text1" w:themeTint="BF"/>
          <w:right w:val="single" w:sz="6" w:space="0" w:color="404040" w:themeColor="text1" w:themeTint="BF"/>
          <w:insideH w:val="single" w:sz="6" w:space="0" w:color="404040" w:themeColor="text1" w:themeTint="BF"/>
          <w:insideV w:val="single" w:sz="6" w:space="0" w:color="404040" w:themeColor="text1" w:themeTint="BF"/>
        </w:tblBorders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2157"/>
        <w:gridCol w:w="7698"/>
      </w:tblGrid>
      <w:tr w:rsidR="00813872" w14:paraId="3879D89B" w14:textId="77777777" w:rsidTr="00AC446C">
        <w:trPr>
          <w:trHeight w:val="850"/>
        </w:trPr>
        <w:tc>
          <w:tcPr>
            <w:tcW w:w="9855" w:type="dxa"/>
            <w:gridSpan w:val="2"/>
            <w:shd w:val="clear" w:color="auto" w:fill="F2F2F2" w:themeFill="background1" w:themeFillShade="F2"/>
            <w:vAlign w:val="center"/>
          </w:tcPr>
          <w:p w14:paraId="6E4A6E64" w14:textId="12EE6113" w:rsidR="00813872" w:rsidRPr="0020395C" w:rsidRDefault="0020395C" w:rsidP="0020395C">
            <w:pPr>
              <w:snapToGrid w:val="0"/>
              <w:jc w:val="center"/>
              <w:rPr>
                <w:rFonts w:ascii="標楷體" w:eastAsia="標楷體" w:cs="標楷體"/>
                <w:b/>
                <w:color w:val="000000"/>
                <w:spacing w:val="40"/>
                <w:kern w:val="0"/>
                <w:sz w:val="32"/>
                <w:szCs w:val="32"/>
              </w:rPr>
            </w:pPr>
            <w:r w:rsidRPr="0020395C">
              <w:rPr>
                <w:rFonts w:ascii="標楷體" w:eastAsia="標楷體" w:cs="標楷體" w:hint="eastAsia"/>
                <w:color w:val="000000"/>
                <w:spacing w:val="40"/>
                <w:kern w:val="0"/>
                <w:sz w:val="32"/>
                <w:szCs w:val="32"/>
              </w:rPr>
              <w:sym w:font="Wingdings" w:char="F09C"/>
            </w:r>
            <w:r w:rsidRPr="0020395C">
              <w:rPr>
                <w:rFonts w:ascii="標楷體" w:eastAsia="標楷體" w:cs="標楷體" w:hint="eastAsia"/>
                <w:b/>
                <w:color w:val="000000"/>
                <w:kern w:val="0"/>
                <w:sz w:val="4"/>
                <w:szCs w:val="4"/>
              </w:rPr>
              <w:t xml:space="preserve"> </w:t>
            </w:r>
            <w:r w:rsidR="00813872" w:rsidRPr="0020395C">
              <w:rPr>
                <w:rFonts w:ascii="標楷體" w:eastAsia="標楷體" w:cs="標楷體" w:hint="eastAsia"/>
                <w:b/>
                <w:color w:val="000000"/>
                <w:spacing w:val="40"/>
                <w:kern w:val="0"/>
                <w:sz w:val="32"/>
                <w:szCs w:val="32"/>
              </w:rPr>
              <w:t>學生資料</w:t>
            </w:r>
            <w:r w:rsidRPr="0020395C">
              <w:rPr>
                <w:rFonts w:ascii="標楷體" w:eastAsia="標楷體" w:cs="標楷體" w:hint="eastAsia"/>
                <w:b/>
                <w:color w:val="000000"/>
                <w:kern w:val="0"/>
                <w:sz w:val="4"/>
                <w:szCs w:val="4"/>
              </w:rPr>
              <w:t xml:space="preserve"> </w:t>
            </w:r>
            <w:r w:rsidRPr="0020395C">
              <w:rPr>
                <w:rFonts w:ascii="標楷體" w:eastAsia="標楷體" w:cs="標楷體" w:hint="eastAsia"/>
                <w:color w:val="000000"/>
                <w:spacing w:val="40"/>
                <w:kern w:val="0"/>
                <w:sz w:val="32"/>
                <w:szCs w:val="32"/>
              </w:rPr>
              <w:sym w:font="Wingdings" w:char="F09D"/>
            </w:r>
          </w:p>
        </w:tc>
      </w:tr>
      <w:tr w:rsidR="00813872" w14:paraId="03704BEA" w14:textId="77777777" w:rsidTr="00AC446C">
        <w:trPr>
          <w:trHeight w:val="1020"/>
        </w:trPr>
        <w:tc>
          <w:tcPr>
            <w:tcW w:w="2157" w:type="dxa"/>
            <w:vAlign w:val="center"/>
          </w:tcPr>
          <w:p w14:paraId="176218F2" w14:textId="39867FE9" w:rsidR="00813872" w:rsidRDefault="00151D92" w:rsidP="00C45DE1">
            <w:pPr>
              <w:snapToGrid w:val="0"/>
              <w:jc w:val="center"/>
            </w:pP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學系</w:t>
            </w:r>
            <w:r w:rsidR="00813872"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名稱</w:t>
            </w:r>
          </w:p>
        </w:tc>
        <w:tc>
          <w:tcPr>
            <w:tcW w:w="7698" w:type="dxa"/>
            <w:vAlign w:val="center"/>
          </w:tcPr>
          <w:p w14:paraId="310E0F5E" w14:textId="500E91D3" w:rsidR="00813872" w:rsidRPr="006D1CD2" w:rsidRDefault="00813872" w:rsidP="009D487B">
            <w:pPr>
              <w:snapToGrid w:val="0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</w:p>
        </w:tc>
      </w:tr>
      <w:tr w:rsidR="00813872" w14:paraId="4385CC99" w14:textId="77777777" w:rsidTr="00AC446C">
        <w:trPr>
          <w:trHeight w:val="1020"/>
        </w:trPr>
        <w:tc>
          <w:tcPr>
            <w:tcW w:w="2157" w:type="dxa"/>
            <w:vAlign w:val="center"/>
          </w:tcPr>
          <w:p w14:paraId="061CFD6B" w14:textId="7EAFFC77" w:rsidR="00813872" w:rsidRDefault="00813872" w:rsidP="00561D68">
            <w:pPr>
              <w:snapToGrid w:val="0"/>
              <w:jc w:val="center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姓</w:t>
            </w:r>
            <w:r w:rsidR="00151D92"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 xml:space="preserve">    </w:t>
            </w: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名</w:t>
            </w:r>
          </w:p>
        </w:tc>
        <w:tc>
          <w:tcPr>
            <w:tcW w:w="7698" w:type="dxa"/>
            <w:vAlign w:val="center"/>
          </w:tcPr>
          <w:p w14:paraId="2F6B5417" w14:textId="75B781A0" w:rsidR="00813872" w:rsidRDefault="00813872" w:rsidP="009D487B">
            <w:pPr>
              <w:snapToGrid w:val="0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</w:p>
        </w:tc>
      </w:tr>
      <w:tr w:rsidR="00E722CB" w14:paraId="0A0FD0A4" w14:textId="77777777" w:rsidTr="00AC446C">
        <w:trPr>
          <w:trHeight w:val="1020"/>
        </w:trPr>
        <w:tc>
          <w:tcPr>
            <w:tcW w:w="2157" w:type="dxa"/>
            <w:vAlign w:val="center"/>
          </w:tcPr>
          <w:p w14:paraId="65382B7C" w14:textId="62C5AA18" w:rsidR="00E722CB" w:rsidRDefault="00E722CB" w:rsidP="00561D68">
            <w:pPr>
              <w:snapToGrid w:val="0"/>
              <w:jc w:val="center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學</w:t>
            </w:r>
            <w:r w:rsidR="001204B4"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 xml:space="preserve">   </w:t>
            </w: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 xml:space="preserve"> 號</w:t>
            </w:r>
          </w:p>
        </w:tc>
        <w:tc>
          <w:tcPr>
            <w:tcW w:w="7698" w:type="dxa"/>
            <w:vAlign w:val="center"/>
          </w:tcPr>
          <w:p w14:paraId="09BBF0C1" w14:textId="77777777" w:rsidR="00E722CB" w:rsidRDefault="00E722CB" w:rsidP="009D487B">
            <w:pPr>
              <w:snapToGrid w:val="0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</w:p>
        </w:tc>
      </w:tr>
      <w:tr w:rsidR="00484483" w14:paraId="055852EC" w14:textId="77777777" w:rsidTr="00AC446C">
        <w:trPr>
          <w:cantSplit/>
          <w:trHeight w:val="1020"/>
        </w:trPr>
        <w:tc>
          <w:tcPr>
            <w:tcW w:w="2157" w:type="dxa"/>
            <w:vAlign w:val="center"/>
          </w:tcPr>
          <w:p w14:paraId="7F06E60A" w14:textId="6AF9ED12" w:rsidR="00484483" w:rsidRPr="00E722CB" w:rsidRDefault="00031265" w:rsidP="00E722CB">
            <w:pPr>
              <w:snapToGrid w:val="0"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>E-Mail</w:t>
            </w:r>
          </w:p>
        </w:tc>
        <w:tc>
          <w:tcPr>
            <w:tcW w:w="7698" w:type="dxa"/>
            <w:vAlign w:val="center"/>
          </w:tcPr>
          <w:p w14:paraId="46B41361" w14:textId="451C3D19" w:rsidR="00484483" w:rsidRDefault="00484483" w:rsidP="009D487B">
            <w:pPr>
              <w:snapToGrid w:val="0"/>
              <w:jc w:val="both"/>
            </w:pPr>
          </w:p>
        </w:tc>
      </w:tr>
      <w:tr w:rsidR="00525DB9" w14:paraId="1599F64C" w14:textId="77777777" w:rsidTr="00AC446C">
        <w:trPr>
          <w:cantSplit/>
          <w:trHeight w:val="850"/>
        </w:trPr>
        <w:tc>
          <w:tcPr>
            <w:tcW w:w="9855" w:type="dxa"/>
            <w:gridSpan w:val="2"/>
            <w:shd w:val="clear" w:color="auto" w:fill="F2F2F2" w:themeFill="background1" w:themeFillShade="F2"/>
            <w:vAlign w:val="center"/>
          </w:tcPr>
          <w:p w14:paraId="733A108D" w14:textId="522CA669" w:rsidR="00525DB9" w:rsidRPr="00AD6B9E" w:rsidRDefault="00154617" w:rsidP="00525DB9">
            <w:pPr>
              <w:snapToGrid w:val="0"/>
              <w:spacing w:beforeLines="15" w:before="54"/>
              <w:jc w:val="center"/>
              <w:rPr>
                <w:rFonts w:eastAsia="標楷體"/>
                <w:b/>
                <w:color w:val="000000"/>
                <w:spacing w:val="30"/>
                <w:kern w:val="0"/>
                <w:sz w:val="32"/>
                <w:szCs w:val="32"/>
              </w:rPr>
            </w:pPr>
            <w:r w:rsidRPr="0083502A">
              <w:rPr>
                <w:rFonts w:ascii="標楷體" w:eastAsia="標楷體" w:hAnsi="標楷體" w:cs="標楷體" w:hint="eastAsia"/>
                <w:color w:val="000000"/>
                <w:spacing w:val="30"/>
                <w:kern w:val="0"/>
                <w:sz w:val="28"/>
                <w:szCs w:val="28"/>
              </w:rPr>
              <w:t>※</w:t>
            </w:r>
            <w:r w:rsidR="0083502A" w:rsidRPr="0083502A">
              <w:rPr>
                <w:rFonts w:ascii="標楷體" w:eastAsia="標楷體" w:hAnsi="標楷體" w:cs="標楷體" w:hint="eastAsia"/>
                <w:b/>
                <w:color w:val="000000"/>
                <w:kern w:val="0"/>
                <w:sz w:val="4"/>
                <w:szCs w:val="4"/>
              </w:rPr>
              <w:t xml:space="preserve"> </w:t>
            </w:r>
            <w:r w:rsidR="00525DB9" w:rsidRPr="00AD6B9E">
              <w:rPr>
                <w:rFonts w:ascii="標楷體" w:eastAsia="標楷體" w:cs="標楷體" w:hint="eastAsia"/>
                <w:b/>
                <w:color w:val="000000"/>
                <w:spacing w:val="30"/>
                <w:kern w:val="0"/>
                <w:sz w:val="32"/>
                <w:szCs w:val="32"/>
              </w:rPr>
              <w:t>學程設置細則與修課規定</w:t>
            </w:r>
            <w:r w:rsidR="0083502A" w:rsidRPr="0083502A">
              <w:rPr>
                <w:rFonts w:ascii="標楷體" w:eastAsia="標楷體" w:cs="標楷體" w:hint="eastAsia"/>
                <w:b/>
                <w:color w:val="000000"/>
                <w:kern w:val="0"/>
                <w:sz w:val="8"/>
                <w:szCs w:val="8"/>
              </w:rPr>
              <w:t xml:space="preserve"> </w:t>
            </w:r>
            <w:r w:rsidRPr="0083502A">
              <w:rPr>
                <w:rFonts w:ascii="標楷體" w:eastAsia="標楷體" w:hAnsi="標楷體" w:cs="標楷體" w:hint="eastAsia"/>
                <w:color w:val="000000"/>
                <w:spacing w:val="30"/>
                <w:kern w:val="0"/>
                <w:sz w:val="28"/>
                <w:szCs w:val="28"/>
              </w:rPr>
              <w:t>※</w:t>
            </w:r>
            <w:bookmarkStart w:id="0" w:name="_GoBack"/>
            <w:bookmarkEnd w:id="0"/>
          </w:p>
        </w:tc>
      </w:tr>
      <w:tr w:rsidR="00525DB9" w14:paraId="2AC1117B" w14:textId="77777777" w:rsidTr="00AC446C">
        <w:trPr>
          <w:cantSplit/>
          <w:trHeight w:val="1020"/>
        </w:trPr>
        <w:tc>
          <w:tcPr>
            <w:tcW w:w="2157" w:type="dxa"/>
            <w:vAlign w:val="center"/>
          </w:tcPr>
          <w:p w14:paraId="5AC723C4" w14:textId="6431C8C6" w:rsidR="00525DB9" w:rsidRDefault="00525DB9" w:rsidP="009D487B">
            <w:pPr>
              <w:snapToGrid w:val="0"/>
              <w:spacing w:line="204" w:lineRule="auto"/>
              <w:jc w:val="center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網址連結</w:t>
            </w:r>
          </w:p>
        </w:tc>
        <w:tc>
          <w:tcPr>
            <w:tcW w:w="7698" w:type="dxa"/>
            <w:vAlign w:val="center"/>
          </w:tcPr>
          <w:p w14:paraId="24B40F70" w14:textId="171FDFE8" w:rsidR="00484342" w:rsidRPr="00484342" w:rsidRDefault="00CD6905" w:rsidP="00525DB9">
            <w:pPr>
              <w:snapToGrid w:val="0"/>
              <w:spacing w:beforeLines="15" w:before="54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  <w:hyperlink r:id="rId9" w:history="1">
              <w:r w:rsidR="00EE7CE1" w:rsidRPr="00743F36">
                <w:rPr>
                  <w:rStyle w:val="ab"/>
                  <w:rFonts w:eastAsia="標楷體"/>
                  <w:kern w:val="0"/>
                  <w:sz w:val="28"/>
                  <w:szCs w:val="28"/>
                </w:rPr>
                <w:t>https://science.ccu.edu.tw/download.php?pat=481&amp;class=615</w:t>
              </w:r>
            </w:hyperlink>
            <w:r w:rsidR="00EE7CE1">
              <w:rPr>
                <w:rFonts w:eastAsia="標楷體" w:hint="eastAsia"/>
                <w:color w:val="000000"/>
                <w:kern w:val="0"/>
                <w:sz w:val="28"/>
                <w:szCs w:val="28"/>
              </w:rPr>
              <w:t xml:space="preserve"> </w:t>
            </w:r>
          </w:p>
        </w:tc>
      </w:tr>
      <w:tr w:rsidR="00525DB9" w14:paraId="7E1BF2AB" w14:textId="77777777" w:rsidTr="00AC446C">
        <w:trPr>
          <w:trHeight w:val="2268"/>
        </w:trPr>
        <w:tc>
          <w:tcPr>
            <w:tcW w:w="2157" w:type="dxa"/>
            <w:vAlign w:val="center"/>
          </w:tcPr>
          <w:p w14:paraId="4E8A8BDD" w14:textId="3F37CCAC" w:rsidR="00525DB9" w:rsidRDefault="00525DB9" w:rsidP="009D487B">
            <w:pPr>
              <w:snapToGrid w:val="0"/>
              <w:spacing w:line="204" w:lineRule="auto"/>
              <w:jc w:val="center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  <w:proofErr w:type="spellStart"/>
            <w:r w:rsidRPr="009D487B">
              <w:rPr>
                <w:rFonts w:eastAsia="標楷體"/>
                <w:color w:val="000000"/>
                <w:kern w:val="0"/>
                <w:sz w:val="28"/>
                <w:szCs w:val="28"/>
              </w:rPr>
              <w:t>QRCode</w:t>
            </w:r>
            <w:proofErr w:type="spellEnd"/>
          </w:p>
        </w:tc>
        <w:tc>
          <w:tcPr>
            <w:tcW w:w="7698" w:type="dxa"/>
            <w:vAlign w:val="center"/>
          </w:tcPr>
          <w:p w14:paraId="760377E8" w14:textId="7C579903" w:rsidR="00525DB9" w:rsidRPr="00E34B6B" w:rsidRDefault="00525DB9" w:rsidP="006D63CF">
            <w:pPr>
              <w:snapToGrid w:val="0"/>
              <w:ind w:left="47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07E6FA8D" wp14:editId="3C623548">
                  <wp:extent cx="1260000" cy="1254057"/>
                  <wp:effectExtent l="0" t="0" r="0" b="3810"/>
                  <wp:docPr id="1" name="圖片 1" descr="C:\Users\user\Google 雲端硬碟\教育部教學卓計畫\深耕計畫-子計畫1-1_1-3\109-111 _深耕計畫_1-3and1-5\1-5子計畫\循環科技跨領域學程\確認通過版本_2020.10.26\學程修課規定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Google 雲端硬碟\教育部教學卓計畫\深耕計畫-子計畫1-1_1-3\109-111 _深耕計畫_1-3and1-5\1-5子計畫\循環科技跨領域學程\確認通過版本_2020.10.26\學程修課規定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11" t="7317" r="6911" b="6911"/>
                          <a:stretch/>
                        </pic:blipFill>
                        <pic:spPr bwMode="auto">
                          <a:xfrm>
                            <a:off x="0" y="0"/>
                            <a:ext cx="1260000" cy="12540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492C" w14:paraId="2DAD82EF" w14:textId="77777777" w:rsidTr="00AC446C">
        <w:trPr>
          <w:trHeight w:val="1020"/>
        </w:trPr>
        <w:tc>
          <w:tcPr>
            <w:tcW w:w="2157" w:type="dxa"/>
            <w:vAlign w:val="center"/>
          </w:tcPr>
          <w:p w14:paraId="2A34CC2D" w14:textId="2978DD1A" w:rsidR="0014492C" w:rsidRDefault="0014492C" w:rsidP="00561D68">
            <w:pPr>
              <w:snapToGrid w:val="0"/>
              <w:spacing w:line="440" w:lineRule="exact"/>
              <w:jc w:val="center"/>
              <w:rPr>
                <w:rFonts w:ascii="標楷體" w:eastAsia="標楷體" w:cs="標楷體"/>
                <w:color w:val="000000"/>
                <w:kern w:val="0"/>
                <w:sz w:val="28"/>
                <w:szCs w:val="28"/>
              </w:rPr>
            </w:pPr>
            <w:r>
              <w:rPr>
                <w:rFonts w:ascii="標楷體" w:eastAsia="標楷體" w:cs="標楷體" w:hint="eastAsia"/>
                <w:color w:val="000000"/>
                <w:kern w:val="0"/>
                <w:sz w:val="28"/>
                <w:szCs w:val="28"/>
              </w:rPr>
              <w:t>報名日期</w:t>
            </w:r>
          </w:p>
        </w:tc>
        <w:tc>
          <w:tcPr>
            <w:tcW w:w="7698" w:type="dxa"/>
            <w:vAlign w:val="center"/>
          </w:tcPr>
          <w:p w14:paraId="5DA21286" w14:textId="72231370" w:rsidR="0014492C" w:rsidRPr="0014492C" w:rsidRDefault="0014492C" w:rsidP="0014492C">
            <w:pPr>
              <w:snapToGrid w:val="0"/>
              <w:spacing w:line="44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14492C">
              <w:rPr>
                <w:rFonts w:ascii="標楷體" w:eastAsia="標楷體" w:hAnsi="標楷體" w:hint="eastAsia"/>
                <w:sz w:val="28"/>
                <w:szCs w:val="28"/>
              </w:rPr>
              <w:t xml:space="preserve">       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14492C">
              <w:rPr>
                <w:rFonts w:ascii="標楷體" w:eastAsia="標楷體" w:hAnsi="標楷體" w:hint="eastAsia"/>
                <w:sz w:val="28"/>
                <w:szCs w:val="28"/>
              </w:rPr>
              <w:t xml:space="preserve">年       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14492C">
              <w:rPr>
                <w:rFonts w:ascii="標楷體" w:eastAsia="標楷體" w:hAnsi="標楷體" w:hint="eastAsia"/>
                <w:sz w:val="28"/>
                <w:szCs w:val="28"/>
              </w:rPr>
              <w:t xml:space="preserve">月      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14492C">
              <w:rPr>
                <w:rFonts w:ascii="標楷體" w:eastAsia="標楷體" w:hAnsi="標楷體" w:hint="eastAsia"/>
                <w:sz w:val="28"/>
                <w:szCs w:val="28"/>
              </w:rPr>
              <w:t xml:space="preserve"> 日</w:t>
            </w:r>
          </w:p>
        </w:tc>
      </w:tr>
    </w:tbl>
    <w:p w14:paraId="3A9D5AD0" w14:textId="77777777" w:rsidR="00E6700B" w:rsidRPr="000C6243" w:rsidRDefault="00E6700B" w:rsidP="00BB5732">
      <w:pPr>
        <w:snapToGrid w:val="0"/>
        <w:rPr>
          <w:sz w:val="4"/>
          <w:szCs w:val="4"/>
        </w:rPr>
      </w:pPr>
    </w:p>
    <w:sectPr w:rsidR="00E6700B" w:rsidRPr="000C6243" w:rsidSect="00EE152E">
      <w:footerReference w:type="default" r:id="rId11"/>
      <w:pgSz w:w="11906" w:h="16838"/>
      <w:pgMar w:top="1440" w:right="1800" w:bottom="1440" w:left="1800" w:header="340" w:footer="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B59B24" w14:textId="77777777" w:rsidR="00CD6905" w:rsidRDefault="00CD6905" w:rsidP="004F2641">
      <w:r>
        <w:separator/>
      </w:r>
    </w:p>
  </w:endnote>
  <w:endnote w:type="continuationSeparator" w:id="0">
    <w:p w14:paraId="75011FE6" w14:textId="77777777" w:rsidR="00CD6905" w:rsidRDefault="00CD6905" w:rsidP="004F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136912" w14:textId="77777777" w:rsidR="00E92A06" w:rsidRDefault="00E92A0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0549AC" w14:textId="77777777" w:rsidR="00CD6905" w:rsidRDefault="00CD6905" w:rsidP="004F2641">
      <w:r>
        <w:separator/>
      </w:r>
    </w:p>
  </w:footnote>
  <w:footnote w:type="continuationSeparator" w:id="0">
    <w:p w14:paraId="53FB6932" w14:textId="77777777" w:rsidR="00CD6905" w:rsidRDefault="00CD6905" w:rsidP="004F2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4B5F06"/>
    <w:multiLevelType w:val="hybridMultilevel"/>
    <w:tmpl w:val="5C3032EA"/>
    <w:lvl w:ilvl="0" w:tplc="B5749C54">
      <w:start w:val="1"/>
      <w:numFmt w:val="taiwaneseCountingThousand"/>
      <w:lvlText w:val="%1."/>
      <w:lvlJc w:val="left"/>
      <w:pPr>
        <w:ind w:left="48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29920BDA"/>
    <w:multiLevelType w:val="hybridMultilevel"/>
    <w:tmpl w:val="B5528B5A"/>
    <w:lvl w:ilvl="0" w:tplc="916A3906">
      <w:start w:val="1"/>
      <w:numFmt w:val="taiwaneseCountingThousand"/>
      <w:lvlText w:val="(%1)"/>
      <w:lvlJc w:val="left"/>
      <w:pPr>
        <w:tabs>
          <w:tab w:val="num" w:pos="405"/>
        </w:tabs>
        <w:ind w:left="405" w:hanging="405"/>
      </w:pPr>
      <w:rPr>
        <w:rFonts w:ascii="標楷體" w:eastAsia="標楷體" w:hAnsi="標楷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7FD1460F"/>
    <w:multiLevelType w:val="hybridMultilevel"/>
    <w:tmpl w:val="E05A8414"/>
    <w:lvl w:ilvl="0" w:tplc="1CBCC7D6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LAwtzAztbSwNDdR0lEKTi0uzszPAykwrgUACZEcBSwAAAA="/>
  </w:docVars>
  <w:rsids>
    <w:rsidRoot w:val="00520248"/>
    <w:rsid w:val="0002771E"/>
    <w:rsid w:val="00031265"/>
    <w:rsid w:val="00031E05"/>
    <w:rsid w:val="0003755F"/>
    <w:rsid w:val="00037FE1"/>
    <w:rsid w:val="00053092"/>
    <w:rsid w:val="0005723D"/>
    <w:rsid w:val="000666E1"/>
    <w:rsid w:val="0007777C"/>
    <w:rsid w:val="00081FF2"/>
    <w:rsid w:val="000821C6"/>
    <w:rsid w:val="00091576"/>
    <w:rsid w:val="00092D4A"/>
    <w:rsid w:val="000A396F"/>
    <w:rsid w:val="000B1DF0"/>
    <w:rsid w:val="000C1ECC"/>
    <w:rsid w:val="000C6243"/>
    <w:rsid w:val="000C7D03"/>
    <w:rsid w:val="000D31BB"/>
    <w:rsid w:val="000E2038"/>
    <w:rsid w:val="000E2615"/>
    <w:rsid w:val="000F6CA4"/>
    <w:rsid w:val="00112D32"/>
    <w:rsid w:val="001165BD"/>
    <w:rsid w:val="001204B4"/>
    <w:rsid w:val="0012265D"/>
    <w:rsid w:val="00130449"/>
    <w:rsid w:val="0013613E"/>
    <w:rsid w:val="0014492C"/>
    <w:rsid w:val="00151D92"/>
    <w:rsid w:val="00154617"/>
    <w:rsid w:val="00163A7A"/>
    <w:rsid w:val="0017183F"/>
    <w:rsid w:val="00181B27"/>
    <w:rsid w:val="0018394B"/>
    <w:rsid w:val="001A0765"/>
    <w:rsid w:val="001B275F"/>
    <w:rsid w:val="001E78D5"/>
    <w:rsid w:val="001F2DA5"/>
    <w:rsid w:val="0020395C"/>
    <w:rsid w:val="00217781"/>
    <w:rsid w:val="00281041"/>
    <w:rsid w:val="00287F90"/>
    <w:rsid w:val="002A6258"/>
    <w:rsid w:val="002B1462"/>
    <w:rsid w:val="002B5A2E"/>
    <w:rsid w:val="002C510C"/>
    <w:rsid w:val="002D7E57"/>
    <w:rsid w:val="002E1D1D"/>
    <w:rsid w:val="002F6F78"/>
    <w:rsid w:val="00303EEA"/>
    <w:rsid w:val="0031323E"/>
    <w:rsid w:val="00326C81"/>
    <w:rsid w:val="00334F44"/>
    <w:rsid w:val="0033617F"/>
    <w:rsid w:val="003622D9"/>
    <w:rsid w:val="00394CD5"/>
    <w:rsid w:val="003D43EF"/>
    <w:rsid w:val="003F27DA"/>
    <w:rsid w:val="00404955"/>
    <w:rsid w:val="004136C6"/>
    <w:rsid w:val="00464C0B"/>
    <w:rsid w:val="00466C31"/>
    <w:rsid w:val="0047001E"/>
    <w:rsid w:val="00475997"/>
    <w:rsid w:val="0047692D"/>
    <w:rsid w:val="00484342"/>
    <w:rsid w:val="00484483"/>
    <w:rsid w:val="00491471"/>
    <w:rsid w:val="004A2446"/>
    <w:rsid w:val="004A453B"/>
    <w:rsid w:val="004B51A7"/>
    <w:rsid w:val="004C0546"/>
    <w:rsid w:val="004D034E"/>
    <w:rsid w:val="004D1BA3"/>
    <w:rsid w:val="004E4B97"/>
    <w:rsid w:val="004F2641"/>
    <w:rsid w:val="00511E22"/>
    <w:rsid w:val="00517AE5"/>
    <w:rsid w:val="00520248"/>
    <w:rsid w:val="00525DB9"/>
    <w:rsid w:val="0053085A"/>
    <w:rsid w:val="00537A5D"/>
    <w:rsid w:val="00544F4B"/>
    <w:rsid w:val="00545149"/>
    <w:rsid w:val="00546364"/>
    <w:rsid w:val="00546EE3"/>
    <w:rsid w:val="0055001E"/>
    <w:rsid w:val="00561D68"/>
    <w:rsid w:val="0056290F"/>
    <w:rsid w:val="00565840"/>
    <w:rsid w:val="00572018"/>
    <w:rsid w:val="005826F6"/>
    <w:rsid w:val="0058523E"/>
    <w:rsid w:val="005905FE"/>
    <w:rsid w:val="005910F9"/>
    <w:rsid w:val="005A03FB"/>
    <w:rsid w:val="005A782C"/>
    <w:rsid w:val="005B0336"/>
    <w:rsid w:val="005C269D"/>
    <w:rsid w:val="005C40DB"/>
    <w:rsid w:val="005C506C"/>
    <w:rsid w:val="005C5F7B"/>
    <w:rsid w:val="005F258B"/>
    <w:rsid w:val="005F342E"/>
    <w:rsid w:val="006164FF"/>
    <w:rsid w:val="0062318F"/>
    <w:rsid w:val="0062381E"/>
    <w:rsid w:val="00627EFD"/>
    <w:rsid w:val="00633118"/>
    <w:rsid w:val="00644610"/>
    <w:rsid w:val="006738D6"/>
    <w:rsid w:val="00675705"/>
    <w:rsid w:val="00675E85"/>
    <w:rsid w:val="006953C1"/>
    <w:rsid w:val="006A1012"/>
    <w:rsid w:val="006C373F"/>
    <w:rsid w:val="006C3D63"/>
    <w:rsid w:val="006D63CF"/>
    <w:rsid w:val="006D698C"/>
    <w:rsid w:val="00737E18"/>
    <w:rsid w:val="00742DBD"/>
    <w:rsid w:val="00743507"/>
    <w:rsid w:val="007531D9"/>
    <w:rsid w:val="007A3EB9"/>
    <w:rsid w:val="007C4AF0"/>
    <w:rsid w:val="007E1D9D"/>
    <w:rsid w:val="007E57FB"/>
    <w:rsid w:val="00804053"/>
    <w:rsid w:val="00813872"/>
    <w:rsid w:val="00814018"/>
    <w:rsid w:val="0083502A"/>
    <w:rsid w:val="0083524C"/>
    <w:rsid w:val="008401A1"/>
    <w:rsid w:val="00850BF2"/>
    <w:rsid w:val="00854C8C"/>
    <w:rsid w:val="008556FC"/>
    <w:rsid w:val="00864CB8"/>
    <w:rsid w:val="008761A6"/>
    <w:rsid w:val="00895863"/>
    <w:rsid w:val="008A666B"/>
    <w:rsid w:val="008B4F58"/>
    <w:rsid w:val="00915EAA"/>
    <w:rsid w:val="00941D51"/>
    <w:rsid w:val="009436DD"/>
    <w:rsid w:val="00950681"/>
    <w:rsid w:val="009535ED"/>
    <w:rsid w:val="00971450"/>
    <w:rsid w:val="00975B85"/>
    <w:rsid w:val="00977463"/>
    <w:rsid w:val="00986A6E"/>
    <w:rsid w:val="009A74ED"/>
    <w:rsid w:val="009B0D75"/>
    <w:rsid w:val="009B6E4A"/>
    <w:rsid w:val="009D487B"/>
    <w:rsid w:val="009E69F2"/>
    <w:rsid w:val="00A13E82"/>
    <w:rsid w:val="00A169B8"/>
    <w:rsid w:val="00A47D50"/>
    <w:rsid w:val="00A57601"/>
    <w:rsid w:val="00A6530E"/>
    <w:rsid w:val="00A66119"/>
    <w:rsid w:val="00A67BF2"/>
    <w:rsid w:val="00A765F6"/>
    <w:rsid w:val="00AC19D2"/>
    <w:rsid w:val="00AC446C"/>
    <w:rsid w:val="00AC4B64"/>
    <w:rsid w:val="00AD6B9E"/>
    <w:rsid w:val="00AD7B9D"/>
    <w:rsid w:val="00B06539"/>
    <w:rsid w:val="00B113B7"/>
    <w:rsid w:val="00B127EB"/>
    <w:rsid w:val="00B331C7"/>
    <w:rsid w:val="00B3327E"/>
    <w:rsid w:val="00B41ED5"/>
    <w:rsid w:val="00B423F6"/>
    <w:rsid w:val="00B51089"/>
    <w:rsid w:val="00B866D0"/>
    <w:rsid w:val="00BA7218"/>
    <w:rsid w:val="00BB5732"/>
    <w:rsid w:val="00BC43BF"/>
    <w:rsid w:val="00BD16EA"/>
    <w:rsid w:val="00BD35A6"/>
    <w:rsid w:val="00C241EF"/>
    <w:rsid w:val="00C458BE"/>
    <w:rsid w:val="00C45DE1"/>
    <w:rsid w:val="00C67A10"/>
    <w:rsid w:val="00C766A9"/>
    <w:rsid w:val="00C8298D"/>
    <w:rsid w:val="00C83E37"/>
    <w:rsid w:val="00CA6D34"/>
    <w:rsid w:val="00CB146A"/>
    <w:rsid w:val="00CD6905"/>
    <w:rsid w:val="00CF74BD"/>
    <w:rsid w:val="00D00552"/>
    <w:rsid w:val="00D16A66"/>
    <w:rsid w:val="00D25223"/>
    <w:rsid w:val="00D3590A"/>
    <w:rsid w:val="00D524CE"/>
    <w:rsid w:val="00D62E0F"/>
    <w:rsid w:val="00D74804"/>
    <w:rsid w:val="00D77EEA"/>
    <w:rsid w:val="00DA4DC5"/>
    <w:rsid w:val="00DC5415"/>
    <w:rsid w:val="00DD2962"/>
    <w:rsid w:val="00DE184F"/>
    <w:rsid w:val="00DE3AC8"/>
    <w:rsid w:val="00DE5812"/>
    <w:rsid w:val="00DF7538"/>
    <w:rsid w:val="00E051CC"/>
    <w:rsid w:val="00E11634"/>
    <w:rsid w:val="00E501DF"/>
    <w:rsid w:val="00E5102B"/>
    <w:rsid w:val="00E55177"/>
    <w:rsid w:val="00E6211B"/>
    <w:rsid w:val="00E6700B"/>
    <w:rsid w:val="00E71EF2"/>
    <w:rsid w:val="00E722CB"/>
    <w:rsid w:val="00E81068"/>
    <w:rsid w:val="00E812FC"/>
    <w:rsid w:val="00E81369"/>
    <w:rsid w:val="00E81539"/>
    <w:rsid w:val="00E82238"/>
    <w:rsid w:val="00E84245"/>
    <w:rsid w:val="00E92A06"/>
    <w:rsid w:val="00EA3BF0"/>
    <w:rsid w:val="00EC1619"/>
    <w:rsid w:val="00EC7ECD"/>
    <w:rsid w:val="00EE152E"/>
    <w:rsid w:val="00EE7CE1"/>
    <w:rsid w:val="00F00E5C"/>
    <w:rsid w:val="00F066F5"/>
    <w:rsid w:val="00F35334"/>
    <w:rsid w:val="00F3736E"/>
    <w:rsid w:val="00F37BE2"/>
    <w:rsid w:val="00F5178C"/>
    <w:rsid w:val="00F84368"/>
    <w:rsid w:val="00F92895"/>
    <w:rsid w:val="00FA4485"/>
    <w:rsid w:val="00FC1655"/>
    <w:rsid w:val="00FD0B11"/>
    <w:rsid w:val="00FD53EA"/>
    <w:rsid w:val="00FD7C8F"/>
    <w:rsid w:val="00FE0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DE4F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F264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a4">
    <w:name w:val="頁首 字元"/>
    <w:link w:val="a3"/>
    <w:rsid w:val="004F2641"/>
    <w:rPr>
      <w:kern w:val="2"/>
    </w:rPr>
  </w:style>
  <w:style w:type="paragraph" w:styleId="a5">
    <w:name w:val="footer"/>
    <w:basedOn w:val="a"/>
    <w:link w:val="a6"/>
    <w:uiPriority w:val="99"/>
    <w:rsid w:val="004F264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4F2641"/>
    <w:rPr>
      <w:kern w:val="2"/>
    </w:rPr>
  </w:style>
  <w:style w:type="paragraph" w:styleId="a7">
    <w:name w:val="Balloon Text"/>
    <w:basedOn w:val="a"/>
    <w:link w:val="a8"/>
    <w:rsid w:val="00B866D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rsid w:val="00B866D0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C766A9"/>
    <w:pPr>
      <w:ind w:leftChars="200" w:left="480"/>
    </w:pPr>
  </w:style>
  <w:style w:type="character" w:styleId="aa">
    <w:name w:val="Emphasis"/>
    <w:basedOn w:val="a0"/>
    <w:uiPriority w:val="20"/>
    <w:qFormat/>
    <w:rsid w:val="0012265D"/>
    <w:rPr>
      <w:i/>
      <w:iCs/>
    </w:rPr>
  </w:style>
  <w:style w:type="character" w:customStyle="1" w:styleId="acopre">
    <w:name w:val="acopre"/>
    <w:basedOn w:val="a0"/>
    <w:rsid w:val="00AC19D2"/>
  </w:style>
  <w:style w:type="character" w:styleId="ab">
    <w:name w:val="Hyperlink"/>
    <w:basedOn w:val="a0"/>
    <w:unhideWhenUsed/>
    <w:rsid w:val="00484342"/>
    <w:rPr>
      <w:color w:val="0000FF" w:themeColor="hyperlink"/>
      <w:u w:val="single"/>
    </w:rPr>
  </w:style>
  <w:style w:type="character" w:styleId="ac">
    <w:name w:val="FollowedHyperlink"/>
    <w:basedOn w:val="a0"/>
    <w:semiHidden/>
    <w:unhideWhenUsed/>
    <w:rsid w:val="0048434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F264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a4">
    <w:name w:val="頁首 字元"/>
    <w:link w:val="a3"/>
    <w:rsid w:val="004F2641"/>
    <w:rPr>
      <w:kern w:val="2"/>
    </w:rPr>
  </w:style>
  <w:style w:type="paragraph" w:styleId="a5">
    <w:name w:val="footer"/>
    <w:basedOn w:val="a"/>
    <w:link w:val="a6"/>
    <w:uiPriority w:val="99"/>
    <w:rsid w:val="004F264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4F2641"/>
    <w:rPr>
      <w:kern w:val="2"/>
    </w:rPr>
  </w:style>
  <w:style w:type="paragraph" w:styleId="a7">
    <w:name w:val="Balloon Text"/>
    <w:basedOn w:val="a"/>
    <w:link w:val="a8"/>
    <w:rsid w:val="00B866D0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rsid w:val="00B866D0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C766A9"/>
    <w:pPr>
      <w:ind w:leftChars="200" w:left="480"/>
    </w:pPr>
  </w:style>
  <w:style w:type="character" w:styleId="aa">
    <w:name w:val="Emphasis"/>
    <w:basedOn w:val="a0"/>
    <w:uiPriority w:val="20"/>
    <w:qFormat/>
    <w:rsid w:val="0012265D"/>
    <w:rPr>
      <w:i/>
      <w:iCs/>
    </w:rPr>
  </w:style>
  <w:style w:type="character" w:customStyle="1" w:styleId="acopre">
    <w:name w:val="acopre"/>
    <w:basedOn w:val="a0"/>
    <w:rsid w:val="00AC19D2"/>
  </w:style>
  <w:style w:type="character" w:styleId="ab">
    <w:name w:val="Hyperlink"/>
    <w:basedOn w:val="a0"/>
    <w:unhideWhenUsed/>
    <w:rsid w:val="00484342"/>
    <w:rPr>
      <w:color w:val="0000FF" w:themeColor="hyperlink"/>
      <w:u w:val="single"/>
    </w:rPr>
  </w:style>
  <w:style w:type="character" w:styleId="ac">
    <w:name w:val="FollowedHyperlink"/>
    <w:basedOn w:val="a0"/>
    <w:semiHidden/>
    <w:unhideWhenUsed/>
    <w:rsid w:val="0048434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2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science.ccu.edu.tw/download.php?pat=481&amp;class=615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02A3A-9544-4827-80D2-75502E427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43</Words>
  <Characters>250</Characters>
  <Application>Microsoft Office Word</Application>
  <DocSecurity>0</DocSecurity>
  <Lines>2</Lines>
  <Paragraphs>1</Paragraphs>
  <ScaleCrop>false</ScaleCrop>
  <Company>mychat</Company>
  <LinksUpToDate>false</LinksUpToDate>
  <CharactersWithSpaces>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獎勵教師全英語授課試行辦法</dc:title>
  <dc:creator>chiawen</dc:creator>
  <cp:lastModifiedBy>chejyy</cp:lastModifiedBy>
  <cp:revision>41</cp:revision>
  <cp:lastPrinted>2020-12-04T05:02:00Z</cp:lastPrinted>
  <dcterms:created xsi:type="dcterms:W3CDTF">2020-12-02T03:20:00Z</dcterms:created>
  <dcterms:modified xsi:type="dcterms:W3CDTF">2020-12-04T05:16:00Z</dcterms:modified>
</cp:coreProperties>
</file>